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descriptive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oal: Identify and explore mortality variables in the GHAP nutritional intervention trial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h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3.4.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/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a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up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f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zn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v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vds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c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zn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c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nd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dy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dm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l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sz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v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vt3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v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vt4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n5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bt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sfood 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pp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nz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zc2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ta &lt;- readRDS("")</w:t>
      </w:r>
      <w:r>
        <w:br w:type="textWrapping"/>
      </w:r>
      <w:r>
        <w:rPr>
          <w:rStyle w:val="CommentTok"/>
        </w:rPr>
        <w:t xml:space="preserve"># vitb12 &lt;- readRDS("vb12.rds")</w:t>
      </w:r>
      <w:r>
        <w:br w:type="textWrapping"/>
      </w:r>
      <w:r>
        <w:rPr>
          <w:rStyle w:val="NormalTok"/>
        </w:rPr>
        <w:t xml:space="preserve">wash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sh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k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nm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mrt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v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vit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u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zn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accine trial</w:t>
      </w:r>
      <w:r>
        <w:br w:type="textWrapping"/>
      </w:r>
      <w:r>
        <w:rPr>
          <w:rStyle w:val="NormalTok"/>
        </w:rPr>
        <w:t xml:space="preserve">prov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vd.rd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According to kikm_variables, the following studies have DEAD and AGEDTH as mortality variab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S, JIVITA, iDOSE, iDYAD, ZVITAMBO, TanzaniaChild2, PROVIDE</w:t>
      </w:r>
      <w:r>
        <w:br w:type="textWrapping"/>
      </w:r>
      <w:r>
        <w:br w:type="textWrapping"/>
      </w:r>
      <w:r>
        <w:rPr>
          <w:rStyle w:val="CommentTok"/>
        </w:rPr>
        <w:t xml:space="preserve"># DIVI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4.0    60.0   109.0   100.6   128.0   180.0   2049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dehydration </w:t>
      </w:r>
      <w:r>
        <w:br w:type="textWrapping"/>
      </w:r>
      <w:r>
        <w:rPr>
          <w:rStyle w:val="VerbatimChar"/>
        </w:rPr>
        <w:t xml:space="preserve">##                                              12 </w:t>
      </w:r>
      <w:r>
        <w:br w:type="textWrapping"/>
      </w:r>
      <w:r>
        <w:rPr>
          <w:rStyle w:val="VerbatimChar"/>
        </w:rPr>
        <w:t xml:space="preserve">##                           diarrhea and vomiting </w:t>
      </w:r>
      <w:r>
        <w:br w:type="textWrapping"/>
      </w:r>
      <w:r>
        <w:rPr>
          <w:rStyle w:val="VerbatimChar"/>
        </w:rPr>
        <w:t xml:space="preserve">##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hypothermia </w:t>
      </w:r>
      <w:r>
        <w:br w:type="textWrapping"/>
      </w:r>
      <w:r>
        <w:rPr>
          <w:rStyle w:val="VerbatimChar"/>
        </w:rPr>
        <w:t xml:space="preserve">##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loose motion </w:t>
      </w:r>
      <w:r>
        <w:br w:type="textWrapping"/>
      </w:r>
      <w:r>
        <w:rPr>
          <w:rStyle w:val="VerbatimChar"/>
        </w:rPr>
        <w:t xml:space="preserve">##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no feeding </w:t>
      </w:r>
      <w:r>
        <w:br w:type="textWrapping"/>
      </w:r>
      <w:r>
        <w:rPr>
          <w:rStyle w:val="VerbatimChar"/>
        </w:rPr>
        <w:t xml:space="preserve">##                                              10 </w:t>
      </w:r>
      <w:r>
        <w:br w:type="textWrapping"/>
      </w:r>
      <w:r>
        <w:rPr>
          <w:rStyle w:val="VerbatimChar"/>
        </w:rPr>
        <w:t xml:space="preserve">## not accepting milk and not passing stools/urine </w:t>
      </w:r>
      <w:r>
        <w:br w:type="textWrapping"/>
      </w:r>
      <w:r>
        <w:rPr>
          <w:rStyle w:val="VerbatimChar"/>
        </w:rPr>
        <w:t xml:space="preserve">##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pneumonia </w:t>
      </w:r>
      <w:r>
        <w:br w:type="textWrapping"/>
      </w:r>
      <w:r>
        <w:rPr>
          <w:rStyle w:val="VerbatimChar"/>
        </w:rPr>
        <w:t xml:space="preserve">##       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       unknown </w:t>
      </w:r>
      <w:r>
        <w:br w:type="textWrapping"/>
      </w:r>
      <w:r>
        <w:rPr>
          <w:rStyle w:val="VerbatimChar"/>
        </w:rPr>
        <w:t xml:space="preserve">##                                              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DT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BLUISH DISCOLORATION OF ORAL MUCOSA </w:t>
      </w:r>
      <w:r>
        <w:br w:type="textWrapping"/>
      </w:r>
      <w:r>
        <w:rPr>
          <w:rStyle w:val="VerbatimChar"/>
        </w:rPr>
        <w:t xml:space="preserve">##                                                                      9 </w:t>
      </w:r>
      <w:r>
        <w:br w:type="textWrapping"/>
      </w:r>
      <w:r>
        <w:rPr>
          <w:rStyle w:val="VerbatimChar"/>
        </w:rPr>
        <w:t xml:space="preserve">##   BREATHLESSNESS/HURRIED BREATHING/REFUSAL OF FEEDS/DECREASED ACTIVITY </w:t>
      </w:r>
      <w:r>
        <w:br w:type="textWrapping"/>
      </w:r>
      <w:r>
        <w:rPr>
          <w:rStyle w:val="VerbatimChar"/>
        </w:rPr>
        <w:t xml:space="preserve">##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COUGH </w:t>
      </w:r>
      <w:r>
        <w:br w:type="textWrapping"/>
      </w:r>
      <w:r>
        <w:rPr>
          <w:rStyle w:val="VerbatimChar"/>
        </w:rPr>
        <w:t xml:space="preserve">##     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                COUGH/FEVER/RAPID BREATHING/SUBCOSTAL RESS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10 </w:t>
      </w:r>
      <w:r>
        <w:br w:type="textWrapping"/>
      </w:r>
      <w:r>
        <w:rPr>
          <w:rStyle w:val="VerbatimChar"/>
        </w:rPr>
        <w:t xml:space="preserve">##           DROWSY/COLD HAND AND FEET/STOP SUCKING/LOUD CRY WITH HICCUPS </w:t>
      </w:r>
      <w:r>
        <w:br w:type="textWrapping"/>
      </w:r>
      <w:r>
        <w:rPr>
          <w:rStyle w:val="VerbatimChar"/>
        </w:rPr>
        <w:t xml:space="preserve">##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FAST BREATHING/CHEST INDRAWING/NOT FEEDING WELL </w:t>
      </w:r>
      <w:r>
        <w:br w:type="textWrapping"/>
      </w:r>
      <w:r>
        <w:rPr>
          <w:rStyle w:val="VerbatimChar"/>
        </w:rPr>
        <w:t xml:space="preserve">##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FEVER/RAPID BREATHING/CHEST INDRAWING/STOPPED SUCKLING MILK </w:t>
      </w:r>
      <w:r>
        <w:br w:type="textWrapping"/>
      </w:r>
      <w:r>
        <w:rPr>
          <w:rStyle w:val="VerbatimChar"/>
        </w:rPr>
        <w:t xml:space="preserve">##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LESS FEEDING/VOMITING/STOPPED FEED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LOOSE MOTIONS/REGUGITATING OF FEED </w:t>
      </w:r>
      <w:r>
        <w:br w:type="textWrapping"/>
      </w:r>
      <w:r>
        <w:rPr>
          <w:rStyle w:val="VerbatimChar"/>
        </w:rPr>
        <w:t xml:space="preserve">##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MILD COUGH COLD/FEVER COUGH COLD/FAST BREATHING/SEVERE CHEST INDRAW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REFUSAL TO ACCEPT MILK/NOT PASSING STOOLS/NOT PASSING URINE </w:t>
      </w:r>
      <w:r>
        <w:br w:type="textWrapping"/>
      </w:r>
      <w:r>
        <w:rPr>
          <w:rStyle w:val="VerbatimChar"/>
        </w:rPr>
        <w:t xml:space="preserve">##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TOOL/VOMITING AND DIARRHEA </w:t>
      </w:r>
      <w:r>
        <w:br w:type="textWrapping"/>
      </w:r>
      <w:r>
        <w:rPr>
          <w:rStyle w:val="VerbatimChar"/>
        </w:rPr>
        <w:t xml:space="preserve">##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VOMIT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       VOMITING/LOOSE STOOLS </w:t>
      </w:r>
      <w:r>
        <w:br w:type="textWrapping"/>
      </w:r>
      <w:r>
        <w:rPr>
          <w:rStyle w:val="VerbatimChar"/>
        </w:rPr>
        <w:t xml:space="preserve">##                                                                     12</w:t>
      </w:r>
    </w:p>
    <w:p>
      <w:pPr>
        <w:pStyle w:val="SourceCode"/>
      </w:pPr>
      <w:r>
        <w:rPr>
          <w:rStyle w:val="CommentTok"/>
        </w:rPr>
        <w:t xml:space="preserve"># JiVitA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1.0    20.0   202.0   270.7   447.5  1226.0  13090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iVitA-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83682   46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7.0   405.0   500.0   492.6   582.5   735.0   8368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LiNS-DO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82807  55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7.0   285.0   385.0   386.4   459.0   667.0   872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LiNS-DYA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62154  167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4   162.5   336.4   372.5   601.5   824.1   62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nzaniaChild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mething weird here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3       3       3       3       3       3   323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VITAMB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-8.0   100.0   222.0   276.1   408.0  4161.0  10076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          Accident or poisoning:BURN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                             Accident or poisoning:DROWN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                       Accident or poisoning:HEAD INJU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Accident or poisoning:INJU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                                 Accident or poisoning:RT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Accident or poisoning:SNAKE BIT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ARI /Pneumon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2291 </w:t>
      </w:r>
      <w:r>
        <w:br w:type="textWrapping"/>
      </w:r>
      <w:r>
        <w:rPr>
          <w:rStyle w:val="VerbatimChar"/>
        </w:rPr>
        <w:t xml:space="preserve">##                                                ARI /Pneumonia/Chronic /Persistent diarrhoe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61 </w:t>
      </w:r>
      <w:r>
        <w:br w:type="textWrapping"/>
      </w:r>
      <w:r>
        <w:rPr>
          <w:rStyle w:val="VerbatimChar"/>
        </w:rPr>
        <w:t xml:space="preserve">##                     ARI /Pneumonia/Chronic /Persistent diarrhoe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113 </w:t>
      </w:r>
      <w:r>
        <w:br w:type="textWrapping"/>
      </w:r>
      <w:r>
        <w:rPr>
          <w:rStyle w:val="VerbatimChar"/>
        </w:rPr>
        <w:t xml:space="preserve">##                                                   ARI /Pneumonia/Diarrhoea /Gastroenter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580 </w:t>
      </w:r>
      <w:r>
        <w:br w:type="textWrapping"/>
      </w:r>
      <w:r>
        <w:rPr>
          <w:rStyle w:val="VerbatimChar"/>
        </w:rPr>
        <w:t xml:space="preserve">##              ARI /Pneumonia/Diarrhoea /Gastroenteritis/Accident or poisoning:MUTI POISON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ARI /Pneumonia/Diarrhoea /Gastroenteritis/Malar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ARI /Pneumonia/Diarrhoea /Gastroenteritis/Malari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ARI /Pneumonia/Diarrhoea /Gastroenter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561 </w:t>
      </w:r>
      <w:r>
        <w:br w:type="textWrapping"/>
      </w:r>
      <w:r>
        <w:rPr>
          <w:rStyle w:val="VerbatimChar"/>
        </w:rPr>
        <w:t xml:space="preserve">##                                        ARI /Pneumonia/Diarrhoea /Gastroenteritis/Mening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6 </w:t>
      </w:r>
      <w:r>
        <w:br w:type="textWrapping"/>
      </w:r>
      <w:r>
        <w:rPr>
          <w:rStyle w:val="VerbatimChar"/>
        </w:rPr>
        <w:t xml:space="preserve">## ARI /Pneumonia/Diarrhoea /Gastroenteritis/Other specific infection/Other:NEC:CONG HEART D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              ARI /Pneumonia/Dysente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43 </w:t>
      </w:r>
      <w:r>
        <w:br w:type="textWrapping"/>
      </w:r>
      <w:r>
        <w:rPr>
          <w:rStyle w:val="VerbatimChar"/>
        </w:rPr>
        <w:t xml:space="preserve">##                                                         ARI /Pneumonia/Dysentery/Mening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                                   ARI /Pneumonia/Malar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ARI /Pneumoni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776 </w:t>
      </w:r>
      <w:r>
        <w:br w:type="textWrapping"/>
      </w:r>
      <w:r>
        <w:rPr>
          <w:rStyle w:val="VerbatimChar"/>
        </w:rPr>
        <w:t xml:space="preserve">##                              ARI /Pneumonia/Malnutrition (m, k or m-k)/Other:CEREBRAL PALS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ARI /Pneumonia/Malnutrition (m, k or m-k)/Other:CLEFT PALAT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ARI /Pneumonia/Mening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95 </w:t>
      </w:r>
      <w:r>
        <w:br w:type="textWrapping"/>
      </w:r>
      <w:r>
        <w:rPr>
          <w:rStyle w:val="VerbatimChar"/>
        </w:rPr>
        <w:t xml:space="preserve">##                                        ARI /Pneumonia/Mening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RI /Pneumonia/Meningitis/Non-specific /generalised sep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ARI /Pneumonia/Meningitis/Other:CP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        ARI /Pneumonia/Non-specific /generalised sep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5 </w:t>
      </w:r>
      <w:r>
        <w:br w:type="textWrapping"/>
      </w:r>
      <w:r>
        <w:rPr>
          <w:rStyle w:val="VerbatimChar"/>
        </w:rPr>
        <w:t xml:space="preserve">##               ARI /Pneumonia/Non-specific /generalised sepsis/Other specific infection:SKI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ARI /Pneumonia/Non-specific /generalised sepsis/Other specific infection:SKIN ABSCESSE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ARI /Pneumonia/Other specific infection/Malnutrition (m, k or m-k):SKIN ABSCES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ARI /Pneumonia/Other specific infection:CELLUL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ARI /Pneumonia/Other specific infection:SEPTICAE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ARI /Pneumonia/Other specific infection:SK1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ARI /Pneumonia/Other specific infection:SKI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ARI /Pneumonia/Other specific infection:VARICELLA DIS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ARI /Pneumonia/Other:ASPIRAT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ARI /Pneumonia/Other:BLEEDING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 ARI /Pneumonia/Other:CCF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                        ARI /Pneumonia/Other:CONG HEAR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                                   ARI /Pneumonia/Other:CP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               ARI /Pneumonia/Other:DOWNS SYNDROM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               ARI /Pneumonia/Other:ENCEPHALOPATH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ARI /Pneumonia/Other:PDA AND RVH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ARI /Pneumonia/Tuberculo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8 </w:t>
      </w:r>
      <w:r>
        <w:br w:type="textWrapping"/>
      </w:r>
      <w:r>
        <w:rPr>
          <w:rStyle w:val="VerbatimChar"/>
        </w:rPr>
        <w:t xml:space="preserve">##                                      ARI /Pneumonia/Tuberculosis/Diarrhoea /Gastroenter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1 </w:t>
      </w:r>
      <w:r>
        <w:br w:type="textWrapping"/>
      </w:r>
      <w:r>
        <w:rPr>
          <w:rStyle w:val="VerbatimChar"/>
        </w:rPr>
        <w:t xml:space="preserve">##           ARI /Pneumonia/Tuberculosis/Diarrhoea /Gastroenter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             ARI /Pneumonia/Tuberculosis/Dysente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  ARI /Pneumonia/Tuberculos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5 </w:t>
      </w:r>
      <w:r>
        <w:br w:type="textWrapping"/>
      </w:r>
      <w:r>
        <w:rPr>
          <w:rStyle w:val="VerbatimChar"/>
        </w:rPr>
        <w:t xml:space="preserve">##                                                               Chronic /Persistent diarrhoe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Chronic /Persistent diarrhoe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134 </w:t>
      </w:r>
      <w:r>
        <w:br w:type="textWrapping"/>
      </w:r>
      <w:r>
        <w:rPr>
          <w:rStyle w:val="VerbatimChar"/>
        </w:rPr>
        <w:t xml:space="preserve">##      Chronic /Persistent diarrhoea/Other specific infection/Malnutrition (m, k or m-k):SKI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Chronic /Persistent diarrhoea/Other specific infection/Malnutrition (m, k or m-k):UT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3 </w:t>
      </w:r>
      <w:r>
        <w:br w:type="textWrapping"/>
      </w:r>
      <w:r>
        <w:rPr>
          <w:rStyle w:val="VerbatimChar"/>
        </w:rPr>
        <w:t xml:space="preserve">##                                           Chronic /Persistent diarrhoea/Other:CONGENITAL H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                             Diarrhoea /Gastroenter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319 </w:t>
      </w:r>
      <w:r>
        <w:br w:type="textWrapping"/>
      </w:r>
      <w:r>
        <w:rPr>
          <w:rStyle w:val="VerbatimChar"/>
        </w:rPr>
        <w:t xml:space="preserve">##         Diarrhoea /Gastroenteritis/Chronic /Persistent diarrhoe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                Diarrhoea /Gastroenteritis/Malar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Diarrhoea /Gastroenteritis/Malaria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  Diarrhoea /Gastroenter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185 </w:t>
      </w:r>
      <w:r>
        <w:br w:type="textWrapping"/>
      </w:r>
      <w:r>
        <w:rPr>
          <w:rStyle w:val="VerbatimChar"/>
        </w:rPr>
        <w:t xml:space="preserve">##                  Diarrhoea /Gastroenteritis/Malnutrition (m, k or m-k)/Other:TRISOMY 21 CCF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    Diarrhoea /Gastroenteritis/Mening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Diarrhoea /Gastroenteritis/Other specific infection/Malnutrition (m, k or m-k):UT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     Diarrhoea /Gastroenteritis/Other specific infection:CHICKEN POX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            Diarrhoea /Gastroenteritis/Other:FITS CAUS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            Diarrhoea /Gastroenteritis/Other:HYDROCEPHAL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Dysente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8 </w:t>
      </w:r>
      <w:r>
        <w:br w:type="textWrapping"/>
      </w:r>
      <w:r>
        <w:rPr>
          <w:rStyle w:val="VerbatimChar"/>
        </w:rPr>
        <w:t xml:space="preserve">##                                                        Dysentery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44 </w:t>
      </w:r>
      <w:r>
        <w:br w:type="textWrapping"/>
      </w:r>
      <w:r>
        <w:rPr>
          <w:rStyle w:val="VerbatimChar"/>
        </w:rPr>
        <w:t xml:space="preserve">##                                                        Malnutrition (m, k or m-k)/Other:CCF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Mening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11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Meningitis/Malar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Mening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Meningitis/Non-specific /generalised sepsis/Other:KERNICTER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         Non-specific /generalised sep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9 </w:t>
      </w:r>
      <w:r>
        <w:br w:type="textWrapping"/>
      </w:r>
      <w:r>
        <w:rPr>
          <w:rStyle w:val="VerbatimChar"/>
        </w:rPr>
        <w:t xml:space="preserve">##                                 Non-specific /generalised seps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5 </w:t>
      </w:r>
      <w:r>
        <w:br w:type="textWrapping"/>
      </w:r>
      <w:r>
        <w:rPr>
          <w:rStyle w:val="VerbatimChar"/>
        </w:rPr>
        <w:t xml:space="preserve">##  Non-specific /generalised sepsis/Other specific infection/Other:NEONATALSEPSIS:KERNICTER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Non-specific /generalised sepsis/Other specific infection:OSTEOMYEL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Non-specific /generalised sepsis/Other:CONGENITAL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Non-specific /generalised sepsis/Other:DBSTRUCTED GU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Non-specific /generalised sepsis/Other:HYPOTHE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Non-specific /generalised sepsis/Other:HYPOTHER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Non-specific /generalised sepsis/Other:JAUNDIC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    Non-specific /generalised sepsis/Other:KERNICTER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Non-specific /generalised sepsis/Other:POLYCYTHAE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Non-specific /generalised sepsis/Other:TRISOMY 1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Other specific infection/Accident or poisoning:CELLULITIS:RT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Other specific infection/Other:VIRAL ENCEPHAL:PATHY:CEREBRAL PALS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                             Other specific infection:SKI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Other:CCF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Other:CIRRHO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Other:CONG HEART D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Other:HEPAT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Other:HYPERLIPIDAEM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Other:HYPOTHER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Other:IMPERF AN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Other:MECONIUM ASP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Other:POST PDA OP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                            Other:POST:ANAESTHETIC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Other:RDS 1UGR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Other:RESPIRATOR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Other:SID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Tuberculos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                     Tuberculosis/Diarrhoea /Gastroenter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3 </w:t>
      </w:r>
      <w:r>
        <w:br w:type="textWrapping"/>
      </w:r>
      <w:r>
        <w:rPr>
          <w:rStyle w:val="VerbatimChar"/>
        </w:rPr>
        <w:t xml:space="preserve">##                          Tuberculosis/Diarrhoea /Gastroenterit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                    Tuberculosis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22 </w:t>
      </w:r>
      <w:r>
        <w:br w:type="textWrapping"/>
      </w:r>
      <w:r>
        <w:rPr>
          <w:rStyle w:val="VerbatimChar"/>
        </w:rPr>
        <w:t xml:space="preserve">##                 Tuberculosis/Other specific infection/Malnutrition (m, k or m-k):CELLUL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Tuberculosis/Other specific infection:TBPERICARD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Uncertai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756 </w:t>
      </w:r>
      <w:r>
        <w:br w:type="textWrapping"/>
      </w:r>
      <w:r>
        <w:rPr>
          <w:rStyle w:val="VerbatimChar"/>
        </w:rPr>
        <w:t xml:space="preserve">##                                                                    Uncertain/ARI /Pneumon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Uncertain/ARI /Pneumonia/Diarrhoea /Gastroenteriti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                       Uncertain/ARI /Pneumonia/Other:SID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  Uncertain/Malnutrition (m, k or m-k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62 </w:t>
      </w:r>
      <w:r>
        <w:br w:type="textWrapping"/>
      </w:r>
      <w:r>
        <w:rPr>
          <w:rStyle w:val="VerbatimChar"/>
        </w:rPr>
        <w:t xml:space="preserve">##                                                                Uncertain/Other:FITS ? CAUS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         Uncertain/Other:HYDROCEPHALU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Uncertain/Other:HYPOTHERMIA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Uncertain/Other:IUGR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Uncertain/Other:S1D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Uncertain/Other:SIDS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Uncertain: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Uncertain:7J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2</w:t>
      </w:r>
    </w:p>
    <w:p>
      <w:pPr>
        <w:pStyle w:val="SourceCode"/>
      </w:pPr>
      <w:r>
        <w:rPr>
          <w:rStyle w:val="CommentTok"/>
        </w:rPr>
        <w:t xml:space="preserve"># PROV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155865    40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1.0   194.0  1216.0   804.6  1216.0  1216.0  1558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36a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descriptive</dc:title>
  <dc:creator>Esther Chung</dc:creator>
  <dcterms:created xsi:type="dcterms:W3CDTF">2018-03-06T17:15:39Z</dcterms:created>
  <dcterms:modified xsi:type="dcterms:W3CDTF">2018-03-06T17:15:39Z</dcterms:modified>
</cp:coreProperties>
</file>